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ouzan ansa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uz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sa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20 laramie ave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ouzan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5687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vi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yn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